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1EA085" w14:textId="04D28B5C" w:rsidR="00E52EA0" w:rsidRDefault="00E52EA0" w:rsidP="00E52EA0">
      <w:bookmarkStart w:id="0" w:name="_GoBack"/>
      <w:bookmarkEnd w:id="0"/>
      <w:r>
        <w:t>&lt;# &lt;Content Select="./</w:t>
      </w:r>
      <w:bookmarkStart w:id="1" w:name="_Hlk511045182"/>
      <w:r w:rsidR="008772E9">
        <w:t>Info/</w:t>
      </w:r>
      <w:bookmarkEnd w:id="1"/>
      <w:r>
        <w:t>Now" /&gt; #&gt;</w:t>
      </w:r>
    </w:p>
    <w:p w14:paraId="4700CB15" w14:textId="77777777" w:rsidR="00E52EA0" w:rsidRDefault="00E52EA0" w:rsidP="00E52EA0"/>
    <w:p w14:paraId="047BCA63" w14:textId="34C9953B" w:rsidR="00E52EA0" w:rsidRDefault="00E52EA0" w:rsidP="00E52EA0">
      <w:r>
        <w:t>&lt;# &lt;Content Select="./</w:t>
      </w:r>
      <w:bookmarkStart w:id="2" w:name="_Hlk511038596"/>
      <w:r w:rsidR="004535BF">
        <w:t>Invoice/</w:t>
      </w:r>
      <w:bookmarkEnd w:id="2"/>
      <w:proofErr w:type="spellStart"/>
      <w:r>
        <w:t>OwnersName</w:t>
      </w:r>
      <w:proofErr w:type="spellEnd"/>
      <w:r>
        <w:t>" /&gt; #&gt;</w:t>
      </w:r>
    </w:p>
    <w:p w14:paraId="1C0FDEB5" w14:textId="2C23D5CD" w:rsidR="00E52EA0" w:rsidRDefault="00E52EA0" w:rsidP="00E52EA0">
      <w:r>
        <w:t>&lt;# &lt;Content Select="./</w:t>
      </w:r>
      <w:r w:rsidR="004535BF" w:rsidRPr="004535BF">
        <w:t>Invoice/</w:t>
      </w:r>
      <w:r>
        <w:t>OwnersAddressLine1" /</w:t>
      </w:r>
      <w:proofErr w:type="gramStart"/>
      <w:r>
        <w:t>&gt;  #</w:t>
      </w:r>
      <w:proofErr w:type="gramEnd"/>
      <w:r>
        <w:t>&gt;</w:t>
      </w:r>
    </w:p>
    <w:p w14:paraId="27DF75B6" w14:textId="1C7BF9D9" w:rsidR="00E52EA0" w:rsidRDefault="00E52EA0" w:rsidP="00E52EA0">
      <w:r>
        <w:t>&lt;# &lt;Content Select="./</w:t>
      </w:r>
      <w:r w:rsidR="004535BF" w:rsidRPr="004535BF">
        <w:t>Invoice/</w:t>
      </w:r>
      <w:r>
        <w:t>OwnersAddressLine2" /</w:t>
      </w:r>
      <w:proofErr w:type="gramStart"/>
      <w:r>
        <w:t>&gt;  #</w:t>
      </w:r>
      <w:proofErr w:type="gramEnd"/>
      <w:r>
        <w:t>&gt;</w:t>
      </w:r>
    </w:p>
    <w:p w14:paraId="42B3842F" w14:textId="40ECF1BE" w:rsidR="00E52EA0" w:rsidRDefault="00E52EA0" w:rsidP="00E52EA0">
      <w:r>
        <w:t>&lt;# &lt;Content Select="./</w:t>
      </w:r>
      <w:r w:rsidR="004535BF" w:rsidRPr="004535BF">
        <w:t>Invoice/</w:t>
      </w:r>
      <w:proofErr w:type="spellStart"/>
      <w:r>
        <w:t>OwnersAddressTown</w:t>
      </w:r>
      <w:proofErr w:type="spellEnd"/>
      <w:r>
        <w:t>" /</w:t>
      </w:r>
      <w:proofErr w:type="gramStart"/>
      <w:r>
        <w:t>&gt;  #</w:t>
      </w:r>
      <w:proofErr w:type="gramEnd"/>
      <w:r>
        <w:t>&gt;</w:t>
      </w:r>
    </w:p>
    <w:p w14:paraId="7BE2DA55" w14:textId="701B30A8" w:rsidR="00E52EA0" w:rsidRDefault="00E52EA0" w:rsidP="00E52EA0">
      <w:r>
        <w:t>&lt;# &lt;Content Select="./</w:t>
      </w:r>
      <w:r w:rsidR="004535BF" w:rsidRPr="004535BF">
        <w:t>Invoice/</w:t>
      </w:r>
      <w:proofErr w:type="spellStart"/>
      <w:r>
        <w:t>OwnersAddressPostcode</w:t>
      </w:r>
      <w:proofErr w:type="spellEnd"/>
      <w:r>
        <w:t>" /</w:t>
      </w:r>
      <w:proofErr w:type="gramStart"/>
      <w:r>
        <w:t>&gt;  #</w:t>
      </w:r>
      <w:proofErr w:type="gramEnd"/>
      <w:r>
        <w:t>&gt;</w:t>
      </w:r>
    </w:p>
    <w:p w14:paraId="48DEF839" w14:textId="77777777" w:rsidR="00E52EA0" w:rsidRDefault="00E52EA0" w:rsidP="00E52EA0"/>
    <w:p w14:paraId="2CE57A99" w14:textId="4A7D8A07" w:rsidR="00E52EA0" w:rsidRDefault="00E52EA0" w:rsidP="00E52EA0">
      <w:r>
        <w:t>Dear &lt;# &lt;Content Select="./</w:t>
      </w:r>
      <w:r w:rsidR="004535BF">
        <w:t>Invoice/</w:t>
      </w:r>
      <w:proofErr w:type="spellStart"/>
      <w:r>
        <w:t>OwnersName</w:t>
      </w:r>
      <w:proofErr w:type="spellEnd"/>
      <w:r>
        <w:t>" /&gt; #&gt;</w:t>
      </w:r>
    </w:p>
    <w:p w14:paraId="7A9D1BE4" w14:textId="5899DF6A" w:rsidR="00E52EA0" w:rsidRDefault="00E52EA0" w:rsidP="00E52EA0">
      <w:r>
        <w:t>Re: Service Charge Arrears &lt;# &lt;Content Select="./</w:t>
      </w:r>
      <w:r w:rsidR="004535BF">
        <w:t>Invoice/</w:t>
      </w:r>
      <w:proofErr w:type="spellStart"/>
      <w:r>
        <w:t>UnitName</w:t>
      </w:r>
      <w:proofErr w:type="spellEnd"/>
      <w:r>
        <w:t>" /&gt; #&gt;, &lt;# &lt;Content Select="./</w:t>
      </w:r>
      <w:r w:rsidR="004535BF">
        <w:t>Invoice/</w:t>
      </w:r>
      <w:proofErr w:type="spellStart"/>
      <w:r>
        <w:t>UnitAddress</w:t>
      </w:r>
      <w:proofErr w:type="spellEnd"/>
      <w:r>
        <w:t xml:space="preserve"> " /&gt; #&gt;</w:t>
      </w:r>
    </w:p>
    <w:p w14:paraId="7843F1A3" w14:textId="77777777" w:rsidR="00E52EA0" w:rsidRDefault="00E52EA0" w:rsidP="00E52EA0"/>
    <w:p w14:paraId="6199E523" w14:textId="687D1561" w:rsidR="00E52EA0" w:rsidRDefault="00E52EA0" w:rsidP="00E52EA0">
      <w:r>
        <w:t>We are writing to you in regard</w:t>
      </w:r>
      <w:r w:rsidR="004535BF">
        <w:t>s</w:t>
      </w:r>
      <w:r>
        <w:t xml:space="preserve"> </w:t>
      </w:r>
      <w:r w:rsidR="008810F7">
        <w:t>to recent change in</w:t>
      </w:r>
      <w:r w:rsidR="00D30778">
        <w:t xml:space="preserve"> the wall</w:t>
      </w:r>
      <w:r w:rsidR="008810F7">
        <w:t xml:space="preserve"> structure</w:t>
      </w:r>
      <w:r>
        <w:t xml:space="preserve"> in &lt;# &lt;Content Select="./</w:t>
      </w:r>
      <w:r w:rsidR="008772E9" w:rsidRPr="008772E9">
        <w:t>Info/</w:t>
      </w:r>
      <w:proofErr w:type="spellStart"/>
      <w:r>
        <w:t>BlockName</w:t>
      </w:r>
      <w:proofErr w:type="spellEnd"/>
      <w:r>
        <w:t xml:space="preserve">" /&gt; #&gt;. We have installed </w:t>
      </w:r>
      <w:r w:rsidR="00D30778">
        <w:t xml:space="preserve">an </w:t>
      </w:r>
      <w:r>
        <w:t xml:space="preserve">external </w:t>
      </w:r>
      <w:r w:rsidR="00A97712">
        <w:t>lighting</w:t>
      </w:r>
      <w:r>
        <w:t xml:space="preserve"> system on the main road leading to the </w:t>
      </w:r>
      <w:r w:rsidR="004535BF">
        <w:t>building</w:t>
      </w:r>
      <w:r>
        <w:t xml:space="preserve"> which should improve security and safety during </w:t>
      </w:r>
      <w:r w:rsidR="00D30778">
        <w:t xml:space="preserve">the </w:t>
      </w:r>
      <w:r>
        <w:t xml:space="preserve">incoming winter months. This change will slightly increase </w:t>
      </w:r>
      <w:r w:rsidR="00D30778">
        <w:t xml:space="preserve">the </w:t>
      </w:r>
      <w:r>
        <w:t xml:space="preserve">service charge by </w:t>
      </w:r>
      <w:r w:rsidR="00D30778">
        <w:t xml:space="preserve">a </w:t>
      </w:r>
      <w:r>
        <w:t xml:space="preserve">maximum </w:t>
      </w:r>
      <w:r w:rsidR="004535BF">
        <w:t xml:space="preserve">of </w:t>
      </w:r>
      <w:r>
        <w:t>£5</w:t>
      </w:r>
      <w:r w:rsidR="008810F7">
        <w:t>0</w:t>
      </w:r>
      <w:r>
        <w:t xml:space="preserve"> (this is</w:t>
      </w:r>
      <w:r w:rsidR="00BD7302">
        <w:t xml:space="preserve"> </w:t>
      </w:r>
      <w:r w:rsidR="00BD7302" w:rsidRPr="00BD7302">
        <w:rPr>
          <w:noProof/>
        </w:rPr>
        <w:t>only</w:t>
      </w:r>
      <w:r w:rsidR="00BD7302">
        <w:t xml:space="preserve"> an </w:t>
      </w:r>
      <w:r>
        <w:t>estimate) starting from next year. Cost</w:t>
      </w:r>
      <w:r w:rsidR="004535BF">
        <w:t>s</w:t>
      </w:r>
      <w:r>
        <w:t xml:space="preserve"> for this year will be </w:t>
      </w:r>
      <w:r w:rsidR="001D588E">
        <w:t xml:space="preserve">covered </w:t>
      </w:r>
      <w:r w:rsidR="008810F7">
        <w:t>using</w:t>
      </w:r>
      <w:r>
        <w:t xml:space="preserve"> our </w:t>
      </w:r>
      <w:r w:rsidR="00A97712">
        <w:t>Reserve</w:t>
      </w:r>
      <w:r w:rsidR="008810F7">
        <w:t xml:space="preserve"> fund which due to </w:t>
      </w:r>
      <w:r w:rsidR="00A97712">
        <w:t xml:space="preserve">lack of any extra works </w:t>
      </w:r>
      <w:r w:rsidR="008810F7">
        <w:t>has not been used</w:t>
      </w:r>
      <w:r>
        <w:t>.</w:t>
      </w:r>
    </w:p>
    <w:p w14:paraId="67F85158" w14:textId="1DBC54AF" w:rsidR="00E52EA0" w:rsidRDefault="00E52EA0" w:rsidP="00E52EA0">
      <w:r>
        <w:t xml:space="preserve">We also want to remind you that </w:t>
      </w:r>
      <w:r w:rsidR="00D30778">
        <w:t xml:space="preserve">the </w:t>
      </w:r>
      <w:r>
        <w:t>current balance for your unit is &lt;# &lt;Content Select=".</w:t>
      </w:r>
      <w:r w:rsidR="008772E9" w:rsidRPr="008772E9">
        <w:t>/</w:t>
      </w:r>
      <w:r w:rsidR="0044477B">
        <w:t>Invoice/</w:t>
      </w:r>
      <w:r w:rsidR="0044477B" w:rsidRPr="0044477B">
        <w:t>InvoiceTotalWithBalance</w:t>
      </w:r>
      <w:r>
        <w:t>"/&gt; #&gt;</w:t>
      </w:r>
      <w:r w:rsidR="001D588E">
        <w:t xml:space="preserve"> in arrears</w:t>
      </w:r>
      <w:r>
        <w:t xml:space="preserve">. Please contact us in case of any issues with payment. </w:t>
      </w:r>
      <w:r w:rsidR="001D588E">
        <w:t>You can also access your detailed statement</w:t>
      </w:r>
      <w:r>
        <w:t xml:space="preserve"> and all invoices by going to </w:t>
      </w:r>
      <w:hyperlink r:id="rId5" w:history="1">
        <w:r w:rsidR="001D588E" w:rsidRPr="00E67290">
          <w:rPr>
            <w:rStyle w:val="Hyperlink"/>
          </w:rPr>
          <w:t>www.resident.uk.com</w:t>
        </w:r>
      </w:hyperlink>
      <w:r w:rsidR="001D588E">
        <w:t xml:space="preserve"> and logging </w:t>
      </w:r>
      <w:r w:rsidR="00D30778">
        <w:t>in</w:t>
      </w:r>
      <w:r w:rsidR="001D588E">
        <w:t>to your account</w:t>
      </w:r>
      <w:r>
        <w:t>. If you still ha</w:t>
      </w:r>
      <w:r w:rsidR="001D588E">
        <w:t>ve not received</w:t>
      </w:r>
      <w:r w:rsidR="00BD7302">
        <w:t xml:space="preserve"> an</w:t>
      </w:r>
      <w:r w:rsidR="001D588E">
        <w:t xml:space="preserve"> </w:t>
      </w:r>
      <w:r w:rsidR="001D588E" w:rsidRPr="00BD7302">
        <w:rPr>
          <w:noProof/>
        </w:rPr>
        <w:t>automatic</w:t>
      </w:r>
      <w:r w:rsidR="001D588E">
        <w:t xml:space="preserve"> invitation</w:t>
      </w:r>
      <w:r>
        <w:t xml:space="preserve">, please email support@resident.uk.com requesting it. </w:t>
      </w:r>
    </w:p>
    <w:p w14:paraId="3C5590CF" w14:textId="77777777" w:rsidR="00E52EA0" w:rsidRDefault="00E52EA0" w:rsidP="00E52EA0"/>
    <w:p w14:paraId="39A127FF" w14:textId="77777777" w:rsidR="00E52EA0" w:rsidRDefault="00E52EA0" w:rsidP="00E52EA0">
      <w:r>
        <w:t>Your Faithfully</w:t>
      </w:r>
    </w:p>
    <w:p w14:paraId="76883075" w14:textId="69B2CA3A" w:rsidR="00E52EA0" w:rsidRDefault="00A97712" w:rsidP="00E52EA0">
      <w:r>
        <w:t>John Doe</w:t>
      </w:r>
    </w:p>
    <w:p w14:paraId="61B7FC00" w14:textId="10B8423D" w:rsidR="000A16E2" w:rsidRPr="00E52EA0" w:rsidRDefault="00A97712" w:rsidP="00E52EA0">
      <w:r>
        <w:t>Guardian Angel of your property</w:t>
      </w:r>
    </w:p>
    <w:sectPr w:rsidR="000A16E2" w:rsidRPr="00E52E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jIwtbAwMDI0MTVU0lEKTi0uzszPAykwrQUADfBHPiwAAAA="/>
  </w:docVars>
  <w:rsids>
    <w:rsidRoot w:val="007A0C11"/>
    <w:rsid w:val="000A0B31"/>
    <w:rsid w:val="000A16E2"/>
    <w:rsid w:val="000D050A"/>
    <w:rsid w:val="001B4C6F"/>
    <w:rsid w:val="001D588E"/>
    <w:rsid w:val="002D6D1C"/>
    <w:rsid w:val="00391C90"/>
    <w:rsid w:val="0044477B"/>
    <w:rsid w:val="004535BF"/>
    <w:rsid w:val="00573EBE"/>
    <w:rsid w:val="007A0C11"/>
    <w:rsid w:val="00841AEE"/>
    <w:rsid w:val="008772E9"/>
    <w:rsid w:val="008810F7"/>
    <w:rsid w:val="00A97712"/>
    <w:rsid w:val="00BD7302"/>
    <w:rsid w:val="00D30778"/>
    <w:rsid w:val="00E52EA0"/>
    <w:rsid w:val="00F355B1"/>
    <w:rsid w:val="00FF0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C870B"/>
  <w15:chartTrackingRefBased/>
  <w15:docId w15:val="{37401352-CC0B-4D88-9100-D6FFC1524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C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0C1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D58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resident.u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6C8C6-7FB5-4E84-9C0E-814B02BAD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Marek</dc:creator>
  <cp:keywords/>
  <dc:description/>
  <cp:lastModifiedBy>kate</cp:lastModifiedBy>
  <cp:revision>2</cp:revision>
  <dcterms:created xsi:type="dcterms:W3CDTF">2020-07-29T16:09:00Z</dcterms:created>
  <dcterms:modified xsi:type="dcterms:W3CDTF">2020-07-29T16:09:00Z</dcterms:modified>
</cp:coreProperties>
</file>